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F1B18" w14:textId="77777777" w:rsidR="00267039" w:rsidRDefault="00267039" w:rsidP="00267039">
      <w:pPr>
        <w:rPr>
          <w:sz w:val="32"/>
          <w:szCs w:val="32"/>
        </w:rPr>
      </w:pPr>
      <w:r w:rsidRPr="005C6A43">
        <w:rPr>
          <w:sz w:val="32"/>
          <w:szCs w:val="32"/>
        </w:rPr>
        <w:t>Introduction:</w:t>
      </w:r>
    </w:p>
    <w:p w14:paraId="667F3C63" w14:textId="77777777" w:rsidR="00267039" w:rsidRPr="005C6A43" w:rsidRDefault="00267039" w:rsidP="00267039">
      <w:pPr>
        <w:rPr>
          <w:sz w:val="32"/>
          <w:szCs w:val="32"/>
        </w:rPr>
      </w:pPr>
      <w:r w:rsidRPr="005C6A43">
        <w:rPr>
          <w:sz w:val="32"/>
          <w:szCs w:val="32"/>
          <w:highlight w:val="darkGray"/>
        </w:rPr>
        <w:t>GIS:</w:t>
      </w:r>
    </w:p>
    <w:p w14:paraId="3A3C858C" w14:textId="77777777" w:rsidR="00267039" w:rsidRDefault="00267039" w:rsidP="00267039">
      <w:proofErr w:type="gramStart"/>
      <w:r>
        <w:t>GIS(</w:t>
      </w:r>
      <w:proofErr w:type="gramEnd"/>
      <w:r>
        <w:t>Geographical information system) is used for storing, editing, and analyzing geographical data.  GIS connects data to maps and extracts data of locations. GIS helps to understand patterns and relationships in terms of geographical context.</w:t>
      </w:r>
    </w:p>
    <w:p w14:paraId="3EDC0EB2" w14:textId="77777777" w:rsidR="00267039" w:rsidRPr="005C6A43" w:rsidRDefault="00267039" w:rsidP="00267039">
      <w:pPr>
        <w:rPr>
          <w:b/>
          <w:bCs/>
          <w:sz w:val="32"/>
          <w:szCs w:val="32"/>
        </w:rPr>
      </w:pPr>
      <w:r w:rsidRPr="005C6A43">
        <w:rPr>
          <w:b/>
          <w:bCs/>
          <w:sz w:val="32"/>
          <w:szCs w:val="32"/>
          <w:highlight w:val="darkGray"/>
        </w:rPr>
        <w:t xml:space="preserve">Spatial </w:t>
      </w:r>
      <w:r w:rsidRPr="0048469A">
        <w:rPr>
          <w:b/>
          <w:bCs/>
          <w:sz w:val="32"/>
          <w:szCs w:val="32"/>
          <w:highlight w:val="darkGray"/>
        </w:rPr>
        <w:t>Databases:</w:t>
      </w:r>
    </w:p>
    <w:p w14:paraId="1B2C9D68" w14:textId="77777777" w:rsidR="00267039" w:rsidRDefault="00267039" w:rsidP="00267039">
      <w:r>
        <w:t xml:space="preserve">Spatial Databases store geographic information in the relational format including coordinates and topologies. There are two ways to represent data </w:t>
      </w:r>
      <w:proofErr w:type="gramStart"/>
      <w:r>
        <w:t>i.e.</w:t>
      </w:r>
      <w:proofErr w:type="gramEnd"/>
      <w:r>
        <w:t xml:space="preserve"> vectors and raster. Vector is high-quality geographical data, raster used to show patterns, made available large sets of data.</w:t>
      </w:r>
    </w:p>
    <w:p w14:paraId="199F50FC" w14:textId="77777777" w:rsidR="00267039" w:rsidRPr="00342571" w:rsidRDefault="00267039" w:rsidP="00267039">
      <w:pPr>
        <w:rPr>
          <w:b/>
          <w:bCs/>
          <w:sz w:val="32"/>
          <w:szCs w:val="32"/>
        </w:rPr>
      </w:pPr>
      <w:r w:rsidRPr="00342571">
        <w:rPr>
          <w:b/>
          <w:bCs/>
          <w:sz w:val="32"/>
          <w:szCs w:val="32"/>
          <w:highlight w:val="darkGray"/>
        </w:rPr>
        <w:t>PostGIS</w:t>
      </w:r>
    </w:p>
    <w:p w14:paraId="0FF2A1DA" w14:textId="77777777" w:rsidR="00267039" w:rsidRDefault="00267039" w:rsidP="00267039">
      <w:r>
        <w:t xml:space="preserve">PostGIS is a spatial database and an extension of PostgreSQL. It is used to perform CRUD operations on GIS data. PostGIS extends PostgreSQL by adding three new features: spatial indexes, spatial types, and spatial functions. </w:t>
      </w:r>
    </w:p>
    <w:p w14:paraId="6A37D48D" w14:textId="77777777" w:rsidR="00267039" w:rsidRDefault="00267039" w:rsidP="00267039"/>
    <w:p w14:paraId="7AE21370" w14:textId="77777777" w:rsidR="00267039" w:rsidRDefault="00267039" w:rsidP="00267039">
      <w:r>
        <w:t xml:space="preserve">Now, let's </w:t>
      </w:r>
      <w:proofErr w:type="gramStart"/>
      <w:r>
        <w:t>start  with</w:t>
      </w:r>
      <w:proofErr w:type="gramEnd"/>
      <w:r>
        <w:t xml:space="preserve"> installation:</w:t>
      </w:r>
    </w:p>
    <w:p w14:paraId="4E10B74F" w14:textId="77777777" w:rsidR="00267039" w:rsidRDefault="00267039" w:rsidP="00267039"/>
    <w:p w14:paraId="725522D8" w14:textId="77777777" w:rsidR="00267039" w:rsidRPr="00342571" w:rsidRDefault="00267039" w:rsidP="00267039">
      <w:pPr>
        <w:rPr>
          <w:b/>
          <w:bCs/>
          <w:sz w:val="32"/>
          <w:szCs w:val="32"/>
        </w:rPr>
      </w:pPr>
      <w:r w:rsidRPr="00342571">
        <w:rPr>
          <w:b/>
          <w:bCs/>
          <w:sz w:val="32"/>
          <w:szCs w:val="32"/>
          <w:highlight w:val="darkGray"/>
        </w:rPr>
        <w:t>Installation:</w:t>
      </w:r>
      <w:r w:rsidRPr="00342571">
        <w:rPr>
          <w:b/>
          <w:bCs/>
          <w:sz w:val="32"/>
          <w:szCs w:val="32"/>
        </w:rPr>
        <w:t xml:space="preserve"> </w:t>
      </w:r>
    </w:p>
    <w:p w14:paraId="4726ADCE" w14:textId="77777777" w:rsidR="00267039" w:rsidRDefault="00267039" w:rsidP="00267039">
      <w:pPr>
        <w:pStyle w:val="ListParagraph"/>
        <w:numPr>
          <w:ilvl w:val="0"/>
          <w:numId w:val="1"/>
        </w:numPr>
      </w:pPr>
      <w:r>
        <w:t xml:space="preserve">Go to </w:t>
      </w:r>
      <w:hyperlink r:id="rId5" w:history="1">
        <w:r w:rsidRPr="006E0F2A">
          <w:rPr>
            <w:rStyle w:val="Hyperlink"/>
          </w:rPr>
          <w:t>https://www.pgadmin.org/</w:t>
        </w:r>
      </w:hyperlink>
      <w:r>
        <w:t xml:space="preserve"> and download the latest version of </w:t>
      </w:r>
      <w:proofErr w:type="spellStart"/>
      <w:r>
        <w:t>pgAdmin</w:t>
      </w:r>
      <w:proofErr w:type="spellEnd"/>
      <w:r>
        <w:t xml:space="preserve"> for your system</w:t>
      </w:r>
    </w:p>
    <w:p w14:paraId="31E6A30F" w14:textId="77777777" w:rsidR="00267039" w:rsidRDefault="00267039" w:rsidP="00267039">
      <w:pPr>
        <w:pStyle w:val="ListParagraph"/>
        <w:numPr>
          <w:ilvl w:val="0"/>
          <w:numId w:val="1"/>
        </w:numPr>
      </w:pPr>
      <w:r>
        <w:t xml:space="preserve">Download PostgreSQL from </w:t>
      </w:r>
      <w:hyperlink r:id="rId6" w:history="1">
        <w:r w:rsidRPr="006E0F2A">
          <w:rPr>
            <w:rStyle w:val="Hyperlink"/>
          </w:rPr>
          <w:t>https://www.enterprisedb.com/downloads/postgres-postgresql-downloads</w:t>
        </w:r>
      </w:hyperlink>
    </w:p>
    <w:p w14:paraId="780A4D83" w14:textId="77777777" w:rsidR="00267039" w:rsidRDefault="00267039" w:rsidP="00267039">
      <w:pPr>
        <w:pStyle w:val="ListParagraph"/>
        <w:numPr>
          <w:ilvl w:val="0"/>
          <w:numId w:val="1"/>
        </w:numPr>
      </w:pPr>
      <w:r>
        <w:t xml:space="preserve">Follow downloading steps from </w:t>
      </w:r>
      <w:hyperlink r:id="rId7" w:history="1">
        <w:r w:rsidRPr="0021022C">
          <w:rPr>
            <w:rStyle w:val="Hyperlink"/>
          </w:rPr>
          <w:t>https://postgis.net/workshops/postgis-intro/installation.html</w:t>
        </w:r>
      </w:hyperlink>
      <w:r>
        <w:t xml:space="preserve">. </w:t>
      </w:r>
    </w:p>
    <w:p w14:paraId="3E4C9D57" w14:textId="77777777" w:rsidR="00267039" w:rsidRDefault="00267039" w:rsidP="00267039"/>
    <w:p w14:paraId="0BF434D3" w14:textId="77777777" w:rsidR="003B5498" w:rsidRDefault="003B5498"/>
    <w:sectPr w:rsidR="003B5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A5D7F"/>
    <w:multiLevelType w:val="hybridMultilevel"/>
    <w:tmpl w:val="3990D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3720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zNLQ0N7Q0MjcxNDVX0lEKTi0uzszPAykwrAUA+uy2RCwAAAA="/>
  </w:docVars>
  <w:rsids>
    <w:rsidRoot w:val="009A07C0"/>
    <w:rsid w:val="00267039"/>
    <w:rsid w:val="003B5498"/>
    <w:rsid w:val="009A0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D9E45B-13F0-4B4B-BE0C-A50ED95A4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0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67039"/>
    <w:rPr>
      <w:color w:val="0563C1" w:themeColor="hyperlink"/>
      <w:u w:val="single"/>
    </w:rPr>
  </w:style>
  <w:style w:type="paragraph" w:styleId="ListParagraph">
    <w:name w:val="List Paragraph"/>
    <w:basedOn w:val="Normal"/>
    <w:uiPriority w:val="34"/>
    <w:qFormat/>
    <w:rsid w:val="002670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stgis.net/workshops/postgis-intro/installation.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nterprisedb.com/downloads/postgres-postgresql-downloads" TargetMode="External"/><Relationship Id="rId5" Type="http://schemas.openxmlformats.org/officeDocument/2006/relationships/hyperlink" Target="https://www.pgadmin.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8</Words>
  <Characters>1135</Characters>
  <Application>Microsoft Office Word</Application>
  <DocSecurity>0</DocSecurity>
  <Lines>9</Lines>
  <Paragraphs>2</Paragraphs>
  <ScaleCrop>false</ScaleCrop>
  <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dc:creator>
  <cp:keywords/>
  <dc:description/>
  <cp:lastModifiedBy>Osama</cp:lastModifiedBy>
  <cp:revision>2</cp:revision>
  <dcterms:created xsi:type="dcterms:W3CDTF">2022-08-11T11:46:00Z</dcterms:created>
  <dcterms:modified xsi:type="dcterms:W3CDTF">2022-08-11T11:46:00Z</dcterms:modified>
</cp:coreProperties>
</file>